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0444" w:rsidRDefault="00FA0444" w:rsidP="00645181">
      <w:pPr>
        <w:shd w:val="clear" w:color="auto" w:fill="FFFFFF"/>
        <w:jc w:val="center"/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</w:pPr>
    </w:p>
    <w:p w:rsidR="00F2106C" w:rsidRPr="00091A64" w:rsidRDefault="00FA49E6" w:rsidP="00645181">
      <w:pPr>
        <w:shd w:val="clear" w:color="auto" w:fill="FFFFFF"/>
        <w:jc w:val="center"/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</w:pPr>
      <w:r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>PRIJAVA</w:t>
      </w:r>
      <w:r w:rsidR="003D0F86" w:rsidRPr="00091A64"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 xml:space="preserve">  NA SREČANJE ZA ŠIRITEV  VEDENJA O REZULTATIH PROJEKTA </w:t>
      </w:r>
    </w:p>
    <w:p w:rsidR="00B52966" w:rsidRPr="00091A64" w:rsidRDefault="003D0F86" w:rsidP="00645181">
      <w:pPr>
        <w:shd w:val="clear" w:color="auto" w:fill="FFFFFF"/>
        <w:jc w:val="center"/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</w:pPr>
      <w:r w:rsidRPr="00091A64"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>ERASMUS+</w:t>
      </w:r>
      <w:r w:rsidR="00F2106C" w:rsidRPr="00091A64"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 xml:space="preserve"> </w:t>
      </w:r>
      <w:r w:rsidRPr="00091A64"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>“FOUR ELEMENTS” ALI “ŠTIRJE ELEMENTI”</w:t>
      </w:r>
    </w:p>
    <w:p w:rsidR="00FA0444" w:rsidRDefault="00FA0444" w:rsidP="00B52966">
      <w:pPr>
        <w:shd w:val="clear" w:color="auto" w:fill="FFFFFF"/>
        <w:rPr>
          <w:rFonts w:eastAsia="Times New Roman" w:cs="Corbel"/>
          <w:color w:val="A94442"/>
          <w:bdr w:val="none" w:sz="0" w:space="0" w:color="auto" w:frame="1"/>
          <w:lang w:val="en-US"/>
        </w:rPr>
      </w:pPr>
    </w:p>
    <w:p w:rsidR="00B52966" w:rsidRPr="00FA49E6" w:rsidRDefault="00777317" w:rsidP="00B52966">
      <w:pPr>
        <w:shd w:val="clear" w:color="auto" w:fill="FFFFFF"/>
        <w:rPr>
          <w:rFonts w:eastAsia="Times New Roman" w:cs="Corbel"/>
          <w:bdr w:val="none" w:sz="0" w:space="0" w:color="auto" w:frame="1"/>
          <w:lang w:val="en-US"/>
        </w:rPr>
      </w:pP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Prosimo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, </w:t>
      </w: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izpolnite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prijavnico</w:t>
      </w:r>
      <w:proofErr w:type="spellEnd"/>
      <w:r w:rsidR="00063560" w:rsidRPr="00FA49E6">
        <w:rPr>
          <w:rFonts w:eastAsia="Times New Roman" w:cs="Corbel"/>
          <w:bdr w:val="none" w:sz="0" w:space="0" w:color="auto" w:frame="1"/>
          <w:lang w:val="en-US"/>
        </w:rPr>
        <w:t xml:space="preserve"> in jo </w:t>
      </w:r>
      <w:proofErr w:type="spellStart"/>
      <w:r w:rsidR="00063560" w:rsidRPr="00FA49E6">
        <w:rPr>
          <w:rFonts w:eastAsia="Times New Roman" w:cs="Corbel"/>
          <w:bdr w:val="none" w:sz="0" w:space="0" w:color="auto" w:frame="1"/>
          <w:lang w:val="en-US"/>
        </w:rPr>
        <w:t>izpol</w:t>
      </w:r>
      <w:r w:rsidRPr="00FA49E6">
        <w:rPr>
          <w:rFonts w:eastAsia="Times New Roman" w:cs="Corbel"/>
          <w:bdr w:val="none" w:sz="0" w:space="0" w:color="auto" w:frame="1"/>
          <w:lang w:val="en-US"/>
        </w:rPr>
        <w:t>njeno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pošljite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na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hyperlink r:id="rId6" w:history="1">
        <w:r w:rsidR="00063560" w:rsidRPr="00FA49E6">
          <w:rPr>
            <w:rStyle w:val="Hiperpovezava"/>
            <w:rFonts w:eastAsia="Times New Roman" w:cs="Corbel"/>
            <w:color w:val="auto"/>
            <w:bdr w:val="none" w:sz="0" w:space="0" w:color="auto" w:frame="1"/>
            <w:lang w:val="en-US"/>
          </w:rPr>
          <w:t>info@univerzatri.si</w:t>
        </w:r>
      </w:hyperlink>
      <w:r w:rsidR="00265986" w:rsidRPr="00FA49E6">
        <w:rPr>
          <w:rFonts w:eastAsia="Times New Roman" w:cs="Corbel"/>
          <w:bdr w:val="none" w:sz="0" w:space="0" w:color="auto" w:frame="1"/>
          <w:lang w:val="en-US"/>
        </w:rPr>
        <w:t xml:space="preserve">. </w:t>
      </w:r>
      <w:proofErr w:type="spellStart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>Prijave</w:t>
      </w:r>
      <w:proofErr w:type="spellEnd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proofErr w:type="spellStart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>sprejemamo</w:t>
      </w:r>
      <w:proofErr w:type="spellEnd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 xml:space="preserve"> do 23. 10 2020 </w:t>
      </w:r>
      <w:proofErr w:type="spellStart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>oziroma</w:t>
      </w:r>
      <w:proofErr w:type="spellEnd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 xml:space="preserve"> do </w:t>
      </w:r>
      <w:proofErr w:type="spellStart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>zapolnitve</w:t>
      </w:r>
      <w:proofErr w:type="spellEnd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proofErr w:type="spellStart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>mest</w:t>
      </w:r>
      <w:proofErr w:type="spellEnd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 xml:space="preserve"> (</w:t>
      </w:r>
      <w:proofErr w:type="spellStart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>število</w:t>
      </w:r>
      <w:proofErr w:type="spellEnd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proofErr w:type="spellStart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>mest</w:t>
      </w:r>
      <w:proofErr w:type="spellEnd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 xml:space="preserve"> je </w:t>
      </w:r>
      <w:proofErr w:type="spellStart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>omejeno</w:t>
      </w:r>
      <w:proofErr w:type="spellEnd"/>
      <w:r w:rsidR="00265986" w:rsidRPr="00FA49E6">
        <w:rPr>
          <w:rFonts w:eastAsia="Times New Roman" w:cs="Corbel"/>
          <w:bdr w:val="none" w:sz="0" w:space="0" w:color="auto" w:frame="1"/>
          <w:lang w:val="en-US"/>
        </w:rPr>
        <w:t>)</w:t>
      </w:r>
      <w:r w:rsidRPr="00FA49E6">
        <w:rPr>
          <w:rFonts w:eastAsia="Times New Roman" w:cs="Corbel"/>
          <w:bdr w:val="none" w:sz="0" w:space="0" w:color="auto" w:frame="1"/>
          <w:lang w:val="en-US"/>
        </w:rPr>
        <w:t>:</w:t>
      </w:r>
    </w:p>
    <w:p w:rsidR="00063560" w:rsidRPr="00091A64" w:rsidRDefault="00063560" w:rsidP="00B52966">
      <w:pPr>
        <w:shd w:val="clear" w:color="auto" w:fill="FFFFFF"/>
        <w:rPr>
          <w:rFonts w:eastAsia="Times New Roman" w:cs="Corbel"/>
          <w:color w:val="A94442"/>
          <w:bdr w:val="none" w:sz="0" w:space="0" w:color="auto" w:frame="1"/>
          <w:lang w:val="en-US"/>
        </w:rPr>
      </w:pPr>
    </w:p>
    <w:p w:rsidR="00B52966" w:rsidRPr="00091A64" w:rsidRDefault="00B52966" w:rsidP="00B52966">
      <w:pPr>
        <w:shd w:val="clear" w:color="auto" w:fill="FFFFFF"/>
        <w:rPr>
          <w:rFonts w:eastAsia="Times New Roman" w:cs="Corbel"/>
          <w:lang w:val="en-US"/>
        </w:rPr>
      </w:pPr>
    </w:p>
    <w:p w:rsidR="00B52966" w:rsidRPr="001962C6" w:rsidRDefault="00B52966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Ime</w:t>
      </w:r>
      <w:proofErr w:type="spellEnd"/>
      <w:r w:rsidR="00777317" w:rsidRPr="001962C6">
        <w:rPr>
          <w:rFonts w:eastAsia="Times New Roman" w:cs="Corbel"/>
          <w:b/>
          <w:lang w:val="en-US"/>
        </w:rPr>
        <w:t xml:space="preserve"> </w:t>
      </w:r>
      <w:r w:rsidR="00777317" w:rsidRPr="00FD1CBE">
        <w:rPr>
          <w:rFonts w:eastAsia="Times New Roman" w:cs="Corbel"/>
          <w:lang w:val="en-US"/>
        </w:rPr>
        <w:t>(</w:t>
      </w:r>
      <w:proofErr w:type="spellStart"/>
      <w:r w:rsidR="00777317" w:rsidRPr="00FD1CBE">
        <w:rPr>
          <w:rFonts w:eastAsia="Times New Roman" w:cs="Corbel"/>
          <w:lang w:val="en-US"/>
        </w:rPr>
        <w:t>obvezno</w:t>
      </w:r>
      <w:proofErr w:type="spellEnd"/>
      <w:r w:rsidR="00777317" w:rsidRPr="00FD1CBE">
        <w:rPr>
          <w:rFonts w:eastAsia="Times New Roman" w:cs="Corbel"/>
          <w:lang w:val="en-US"/>
        </w:rPr>
        <w:t>)</w:t>
      </w:r>
      <w:r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B52966" w:rsidRPr="001962C6" w:rsidRDefault="00B52966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Priimek</w:t>
      </w:r>
      <w:proofErr w:type="spellEnd"/>
      <w:r w:rsidR="00777317" w:rsidRPr="001962C6">
        <w:rPr>
          <w:rFonts w:eastAsia="Times New Roman" w:cs="Corbel"/>
          <w:b/>
          <w:lang w:val="en-US"/>
        </w:rPr>
        <w:t xml:space="preserve"> </w:t>
      </w:r>
      <w:r w:rsidR="00777317" w:rsidRPr="00FD1CBE">
        <w:rPr>
          <w:rFonts w:eastAsia="Times New Roman" w:cs="Corbel"/>
          <w:lang w:val="en-US"/>
        </w:rPr>
        <w:t>(</w:t>
      </w:r>
      <w:proofErr w:type="spellStart"/>
      <w:r w:rsidR="00777317" w:rsidRPr="00FD1CBE">
        <w:rPr>
          <w:rFonts w:eastAsia="Times New Roman" w:cs="Corbel"/>
          <w:lang w:val="en-US"/>
        </w:rPr>
        <w:t>obvezno</w:t>
      </w:r>
      <w:proofErr w:type="spellEnd"/>
      <w:r w:rsidR="00777317" w:rsidRPr="00FD1CBE">
        <w:rPr>
          <w:rFonts w:eastAsia="Times New Roman" w:cs="Corbel"/>
          <w:lang w:val="en-US"/>
        </w:rPr>
        <w:t>)</w:t>
      </w:r>
      <w:r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1962C6" w:rsidRDefault="00777317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Elektronska</w:t>
      </w:r>
      <w:proofErr w:type="spellEnd"/>
      <w:r w:rsidRPr="001962C6">
        <w:rPr>
          <w:rFonts w:eastAsia="Times New Roman" w:cs="Corbel"/>
          <w:b/>
          <w:lang w:val="en-US"/>
        </w:rPr>
        <w:t xml:space="preserve"> </w:t>
      </w:r>
      <w:proofErr w:type="spellStart"/>
      <w:r w:rsidRPr="001962C6">
        <w:rPr>
          <w:rFonts w:eastAsia="Times New Roman" w:cs="Corbel"/>
          <w:b/>
          <w:lang w:val="en-US"/>
        </w:rPr>
        <w:t>pošta</w:t>
      </w:r>
      <w:proofErr w:type="spellEnd"/>
      <w:r w:rsidRPr="001962C6">
        <w:rPr>
          <w:rFonts w:eastAsia="Times New Roman" w:cs="Corbel"/>
          <w:b/>
          <w:lang w:val="en-US"/>
        </w:rPr>
        <w:t xml:space="preserve"> </w:t>
      </w:r>
      <w:r w:rsidRPr="00FD1CBE">
        <w:rPr>
          <w:rFonts w:eastAsia="Times New Roman" w:cs="Corbel"/>
          <w:lang w:val="en-US"/>
        </w:rPr>
        <w:t>(</w:t>
      </w:r>
      <w:proofErr w:type="spellStart"/>
      <w:r w:rsidRPr="00FD1CBE">
        <w:rPr>
          <w:rFonts w:eastAsia="Times New Roman" w:cs="Corbel"/>
          <w:lang w:val="en-US"/>
        </w:rPr>
        <w:t>obvezno</w:t>
      </w:r>
      <w:proofErr w:type="spellEnd"/>
      <w:r w:rsidRPr="00FD1CBE">
        <w:rPr>
          <w:rFonts w:eastAsia="Times New Roman" w:cs="Corbel"/>
          <w:lang w:val="en-US"/>
        </w:rPr>
        <w:t>)</w:t>
      </w:r>
      <w:r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B52966" w:rsidRPr="001962C6" w:rsidRDefault="00B52966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Organizacija</w:t>
      </w:r>
      <w:proofErr w:type="spellEnd"/>
      <w:r w:rsidR="00777317" w:rsidRPr="001962C6">
        <w:rPr>
          <w:rFonts w:eastAsia="Times New Roman" w:cs="Corbel"/>
          <w:b/>
          <w:lang w:val="en-US"/>
        </w:rPr>
        <w:t xml:space="preserve"> </w:t>
      </w:r>
      <w:r w:rsidR="00777317" w:rsidRPr="00FD1CBE">
        <w:rPr>
          <w:rFonts w:eastAsia="Times New Roman" w:cs="Corbel"/>
          <w:lang w:val="en-US"/>
        </w:rPr>
        <w:t>(</w:t>
      </w:r>
      <w:proofErr w:type="spellStart"/>
      <w:r w:rsidR="00777317" w:rsidRPr="00FD1CBE">
        <w:rPr>
          <w:rFonts w:eastAsia="Times New Roman" w:cs="Corbel"/>
          <w:lang w:val="en-US"/>
        </w:rPr>
        <w:t>obvezno</w:t>
      </w:r>
      <w:proofErr w:type="spellEnd"/>
      <w:r w:rsidR="00777317" w:rsidRPr="00FD1CBE">
        <w:rPr>
          <w:rFonts w:eastAsia="Times New Roman" w:cs="Corbel"/>
          <w:lang w:val="en-US"/>
        </w:rPr>
        <w:t>)</w:t>
      </w:r>
      <w:r w:rsidRPr="001962C6">
        <w:rPr>
          <w:rFonts w:eastAsia="Times New Roman" w:cs="Corbel"/>
          <w:b/>
          <w:lang w:val="en-US"/>
        </w:rPr>
        <w:t>:</w:t>
      </w:r>
      <w:bookmarkStart w:id="0" w:name="_GoBack"/>
      <w:bookmarkEnd w:id="0"/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B52966" w:rsidRPr="001962C6" w:rsidRDefault="00777317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Naslov</w:t>
      </w:r>
      <w:proofErr w:type="spellEnd"/>
      <w:r w:rsidRPr="001962C6">
        <w:rPr>
          <w:rFonts w:eastAsia="Times New Roman" w:cs="Corbel"/>
          <w:b/>
          <w:lang w:val="en-US"/>
        </w:rPr>
        <w:t xml:space="preserve"> </w:t>
      </w:r>
      <w:proofErr w:type="spellStart"/>
      <w:r w:rsidRPr="001962C6">
        <w:rPr>
          <w:rFonts w:eastAsia="Times New Roman" w:cs="Corbel"/>
          <w:b/>
          <w:lang w:val="en-US"/>
        </w:rPr>
        <w:t>organizacije</w:t>
      </w:r>
      <w:proofErr w:type="spellEnd"/>
      <w:r w:rsidRPr="001962C6">
        <w:rPr>
          <w:rFonts w:eastAsia="Times New Roman" w:cs="Corbel"/>
          <w:b/>
          <w:lang w:val="en-US"/>
        </w:rPr>
        <w:t xml:space="preserve"> </w:t>
      </w:r>
      <w:r w:rsidRPr="00FD1CBE">
        <w:rPr>
          <w:rFonts w:eastAsia="Times New Roman" w:cs="Corbel"/>
          <w:lang w:val="en-US"/>
        </w:rPr>
        <w:t>(</w:t>
      </w:r>
      <w:proofErr w:type="spellStart"/>
      <w:r w:rsidRPr="00FD1CBE">
        <w:rPr>
          <w:rFonts w:eastAsia="Times New Roman" w:cs="Corbel"/>
          <w:lang w:val="en-US"/>
        </w:rPr>
        <w:t>obvezno</w:t>
      </w:r>
      <w:proofErr w:type="spellEnd"/>
      <w:r w:rsidRPr="00FD1CBE">
        <w:rPr>
          <w:rFonts w:eastAsia="Times New Roman" w:cs="Corbel"/>
          <w:lang w:val="en-US"/>
        </w:rPr>
        <w:t>)</w:t>
      </w:r>
      <w:r w:rsidR="00091A64"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FA49E6" w:rsidRDefault="00FA49E6" w:rsidP="00B52966">
      <w:pPr>
        <w:shd w:val="clear" w:color="auto" w:fill="FFFFFF"/>
        <w:rPr>
          <w:rFonts w:eastAsia="Times New Roman" w:cs="Corbel"/>
          <w:lang w:val="en-US"/>
        </w:rPr>
      </w:pPr>
    </w:p>
    <w:p w:rsidR="00FA49E6" w:rsidRDefault="00FA49E6" w:rsidP="00B52966">
      <w:pPr>
        <w:shd w:val="clear" w:color="auto" w:fill="FFFFFF"/>
        <w:rPr>
          <w:rFonts w:eastAsia="Times New Roman" w:cs="Corbel"/>
          <w:lang w:val="en-US"/>
        </w:rPr>
      </w:pPr>
    </w:p>
    <w:p w:rsidR="00B52966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  <w:r w:rsidRPr="00091A64">
        <w:rPr>
          <w:rFonts w:eastAsia="Times New Roman" w:cs="Corbel"/>
          <w:lang w:val="en-US"/>
        </w:rPr>
        <w:t>*</w:t>
      </w:r>
      <w:proofErr w:type="spellStart"/>
      <w:r w:rsidR="00B52966" w:rsidRPr="00091A64">
        <w:rPr>
          <w:rFonts w:eastAsia="Times New Roman" w:cs="Corbel"/>
          <w:lang w:val="en-US"/>
        </w:rPr>
        <w:t>Dogodke</w:t>
      </w:r>
      <w:proofErr w:type="spellEnd"/>
      <w:r w:rsidR="00B52966" w:rsidRPr="00091A64">
        <w:rPr>
          <w:rFonts w:eastAsia="Times New Roman" w:cs="Corbel"/>
          <w:lang w:val="en-US"/>
        </w:rPr>
        <w:t xml:space="preserve">, </w:t>
      </w:r>
      <w:proofErr w:type="spellStart"/>
      <w:r w:rsidR="00B52966" w:rsidRPr="00091A64">
        <w:rPr>
          <w:rFonts w:eastAsia="Times New Roman" w:cs="Corbel"/>
          <w:lang w:val="en-US"/>
        </w:rPr>
        <w:t>ki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jih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organizira</w:t>
      </w:r>
      <w:proofErr w:type="spellEnd"/>
      <w:r w:rsidR="00B52966" w:rsidRPr="00091A64">
        <w:rPr>
          <w:rFonts w:eastAsia="Times New Roman" w:cs="Corbel"/>
          <w:lang w:val="en-US"/>
        </w:rPr>
        <w:t xml:space="preserve"> CMEPIUS, </w:t>
      </w:r>
      <w:proofErr w:type="spellStart"/>
      <w:r w:rsidR="00B52966" w:rsidRPr="00091A64">
        <w:rPr>
          <w:rFonts w:eastAsia="Times New Roman" w:cs="Corbel"/>
          <w:lang w:val="en-US"/>
        </w:rPr>
        <w:t>lahko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zvočno</w:t>
      </w:r>
      <w:proofErr w:type="spellEnd"/>
      <w:r w:rsidR="00B52966" w:rsidRPr="00091A64">
        <w:rPr>
          <w:rFonts w:eastAsia="Times New Roman" w:cs="Corbel"/>
          <w:lang w:val="en-US"/>
        </w:rPr>
        <w:t xml:space="preserve"> in/</w:t>
      </w:r>
      <w:proofErr w:type="spellStart"/>
      <w:r w:rsidR="00B52966" w:rsidRPr="00091A64">
        <w:rPr>
          <w:rFonts w:eastAsia="Times New Roman" w:cs="Corbel"/>
          <w:lang w:val="en-US"/>
        </w:rPr>
        <w:t>ali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slikovno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snemamo</w:t>
      </w:r>
      <w:proofErr w:type="spellEnd"/>
      <w:r w:rsidR="00B52966" w:rsidRPr="00091A64">
        <w:rPr>
          <w:rFonts w:eastAsia="Times New Roman" w:cs="Corbel"/>
          <w:lang w:val="en-US"/>
        </w:rPr>
        <w:t xml:space="preserve">. S </w:t>
      </w:r>
      <w:proofErr w:type="spellStart"/>
      <w:r w:rsidR="00B52966" w:rsidRPr="00091A64">
        <w:rPr>
          <w:rFonts w:eastAsia="Times New Roman" w:cs="Corbel"/>
          <w:lang w:val="en-US"/>
        </w:rPr>
        <w:t>prijavo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na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dogodek</w:t>
      </w:r>
      <w:proofErr w:type="spellEnd"/>
      <w:r w:rsidR="00B52966" w:rsidRPr="00091A64">
        <w:rPr>
          <w:rFonts w:eastAsia="Times New Roman" w:cs="Corbel"/>
          <w:lang w:val="en-US"/>
        </w:rPr>
        <w:t xml:space="preserve"> se </w:t>
      </w:r>
      <w:proofErr w:type="spellStart"/>
      <w:r w:rsidR="00B52966" w:rsidRPr="00091A64">
        <w:rPr>
          <w:rFonts w:eastAsia="Times New Roman" w:cs="Corbel"/>
          <w:lang w:val="en-US"/>
        </w:rPr>
        <w:t>udeleženec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strinja</w:t>
      </w:r>
      <w:proofErr w:type="spellEnd"/>
      <w:r w:rsidR="00B52966" w:rsidRPr="00091A64">
        <w:rPr>
          <w:rFonts w:eastAsia="Times New Roman" w:cs="Corbel"/>
          <w:lang w:val="en-US"/>
        </w:rPr>
        <w:t xml:space="preserve">, da se </w:t>
      </w:r>
      <w:proofErr w:type="spellStart"/>
      <w:r w:rsidR="00B52966" w:rsidRPr="00091A64">
        <w:rPr>
          <w:rFonts w:eastAsia="Times New Roman" w:cs="Corbel"/>
          <w:lang w:val="en-US"/>
        </w:rPr>
        <w:t>zvočni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ali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slikovni</w:t>
      </w:r>
      <w:proofErr w:type="spellEnd"/>
      <w:r w:rsidR="00B52966" w:rsidRPr="00091A64">
        <w:rPr>
          <w:rFonts w:eastAsia="Times New Roman" w:cs="Corbel"/>
          <w:lang w:val="en-US"/>
        </w:rPr>
        <w:t xml:space="preserve"> material, </w:t>
      </w:r>
      <w:proofErr w:type="spellStart"/>
      <w:r w:rsidR="00B52966" w:rsidRPr="00091A64">
        <w:rPr>
          <w:rFonts w:eastAsia="Times New Roman" w:cs="Corbel"/>
          <w:lang w:val="en-US"/>
        </w:rPr>
        <w:t>posnet</w:t>
      </w:r>
      <w:proofErr w:type="spellEnd"/>
      <w:r w:rsidR="00FA0444">
        <w:rPr>
          <w:rFonts w:eastAsia="Times New Roman" w:cs="Corbel"/>
          <w:lang w:val="en-US"/>
        </w:rPr>
        <w:t xml:space="preserve"> med</w:t>
      </w:r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dogodkom</w:t>
      </w:r>
      <w:proofErr w:type="spellEnd"/>
      <w:r w:rsidR="00B52966" w:rsidRPr="00091A64">
        <w:rPr>
          <w:rFonts w:eastAsia="Times New Roman" w:cs="Corbel"/>
          <w:lang w:val="en-US"/>
        </w:rPr>
        <w:t xml:space="preserve">, </w:t>
      </w:r>
      <w:proofErr w:type="spellStart"/>
      <w:r w:rsidR="00B52966" w:rsidRPr="00091A64">
        <w:rPr>
          <w:rFonts w:eastAsia="Times New Roman" w:cs="Corbel"/>
          <w:lang w:val="en-US"/>
        </w:rPr>
        <w:t>lahko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uporablja</w:t>
      </w:r>
      <w:proofErr w:type="spellEnd"/>
      <w:r w:rsidR="00B52966" w:rsidRPr="00091A64">
        <w:rPr>
          <w:rFonts w:eastAsia="Times New Roman" w:cs="Corbel"/>
          <w:lang w:val="en-US"/>
        </w:rPr>
        <w:t xml:space="preserve"> za </w:t>
      </w:r>
      <w:proofErr w:type="spellStart"/>
      <w:r w:rsidR="00B52966" w:rsidRPr="00091A64">
        <w:rPr>
          <w:rFonts w:eastAsia="Times New Roman" w:cs="Corbel"/>
          <w:lang w:val="en-US"/>
        </w:rPr>
        <w:t>obveščanje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javnosti</w:t>
      </w:r>
      <w:proofErr w:type="spellEnd"/>
      <w:r w:rsidR="00B52966" w:rsidRPr="00091A64">
        <w:rPr>
          <w:rFonts w:eastAsia="Times New Roman" w:cs="Corbel"/>
          <w:lang w:val="en-US"/>
        </w:rPr>
        <w:t>.</w:t>
      </w:r>
    </w:p>
    <w:p w:rsidR="00091A64" w:rsidRPr="00091A64" w:rsidRDefault="00091A64"/>
    <w:p w:rsidR="00265986" w:rsidRPr="00091A64" w:rsidRDefault="00777317">
      <w:r w:rsidRPr="00091A64">
        <w:t>**</w:t>
      </w:r>
      <w:r w:rsidR="00091A64" w:rsidRPr="00091A64">
        <w:t xml:space="preserve">Na dogodku bomo </w:t>
      </w:r>
      <w:r w:rsidR="00425A54">
        <w:t xml:space="preserve">zaradi ukrepov v zvezi s covid-19 </w:t>
      </w:r>
      <w:r w:rsidR="00091A64" w:rsidRPr="00091A64">
        <w:t>zbrali vaše</w:t>
      </w:r>
      <w:r w:rsidR="00425A54">
        <w:t xml:space="preserve"> osebne</w:t>
      </w:r>
      <w:r w:rsidR="00091A64" w:rsidRPr="00091A64">
        <w:t xml:space="preserve"> podatke in jih hran</w:t>
      </w:r>
      <w:r w:rsidR="00425A54">
        <w:t>ili 1 mesec kot to zahteva NIJZ, potem jih bomo uničili.</w:t>
      </w:r>
    </w:p>
    <w:sectPr w:rsidR="00265986" w:rsidRPr="00091A64" w:rsidSect="00AC33E9">
      <w:headerReference w:type="default" r:id="rId7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5D6B" w:rsidRDefault="00055D6B" w:rsidP="00FA0444">
      <w:r>
        <w:separator/>
      </w:r>
    </w:p>
  </w:endnote>
  <w:endnote w:type="continuationSeparator" w:id="0">
    <w:p w:rsidR="00055D6B" w:rsidRDefault="00055D6B" w:rsidP="00FA04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5D6B" w:rsidRDefault="00055D6B" w:rsidP="00FA0444">
      <w:r>
        <w:separator/>
      </w:r>
    </w:p>
  </w:footnote>
  <w:footnote w:type="continuationSeparator" w:id="0">
    <w:p w:rsidR="00055D6B" w:rsidRDefault="00055D6B" w:rsidP="00FA04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444" w:rsidRDefault="00FA0444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0" locked="0" layoutInCell="1" allowOverlap="1" wp14:anchorId="3BCDE154" wp14:editId="644A2D6D">
          <wp:simplePos x="0" y="0"/>
          <wp:positionH relativeFrom="column">
            <wp:posOffset>6423025</wp:posOffset>
          </wp:positionH>
          <wp:positionV relativeFrom="paragraph">
            <wp:posOffset>-268605</wp:posOffset>
          </wp:positionV>
          <wp:extent cx="2520315" cy="553720"/>
          <wp:effectExtent l="0" t="0" r="0" b="0"/>
          <wp:wrapSquare wrapText="bothSides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rasmus+LEFT_S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31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l-SI"/>
      </w:rPr>
      <w:drawing>
        <wp:anchor distT="0" distB="0" distL="114300" distR="114300" simplePos="0" relativeHeight="251660288" behindDoc="0" locked="0" layoutInCell="1" allowOverlap="1" wp14:anchorId="02923224" wp14:editId="3D9A38D0">
          <wp:simplePos x="0" y="0"/>
          <wp:positionH relativeFrom="column">
            <wp:posOffset>3571875</wp:posOffset>
          </wp:positionH>
          <wp:positionV relativeFrom="paragraph">
            <wp:posOffset>-220980</wp:posOffset>
          </wp:positionV>
          <wp:extent cx="1362075" cy="437364"/>
          <wp:effectExtent l="0" t="0" r="0" b="1270"/>
          <wp:wrapSquare wrapText="bothSides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UTŽO_SL_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2075" cy="4373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sl-SI"/>
      </w:rPr>
      <w:drawing>
        <wp:anchor distT="0" distB="0" distL="114300" distR="114300" simplePos="0" relativeHeight="251658240" behindDoc="0" locked="0" layoutInCell="1" allowOverlap="1" wp14:anchorId="60826412" wp14:editId="0545F596">
          <wp:simplePos x="0" y="0"/>
          <wp:positionH relativeFrom="column">
            <wp:posOffset>-47625</wp:posOffset>
          </wp:positionH>
          <wp:positionV relativeFrom="paragraph">
            <wp:posOffset>-321310</wp:posOffset>
          </wp:positionV>
          <wp:extent cx="657225" cy="658495"/>
          <wp:effectExtent l="0" t="0" r="0" b="8255"/>
          <wp:wrapSquare wrapText="bothSides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4elements_twitter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58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TQwMgEyzc0NLJR0lIJTi4sz8/NACoxrAdxe7YcsAAAA"/>
  </w:docVars>
  <w:rsids>
    <w:rsidRoot w:val="00B52966"/>
    <w:rsid w:val="00016F3A"/>
    <w:rsid w:val="00055D6B"/>
    <w:rsid w:val="00063560"/>
    <w:rsid w:val="00091A64"/>
    <w:rsid w:val="000A6A80"/>
    <w:rsid w:val="000B7F0C"/>
    <w:rsid w:val="001962C6"/>
    <w:rsid w:val="001C6A74"/>
    <w:rsid w:val="00265986"/>
    <w:rsid w:val="00275ABB"/>
    <w:rsid w:val="002A4419"/>
    <w:rsid w:val="002B59B0"/>
    <w:rsid w:val="00304C18"/>
    <w:rsid w:val="003407F9"/>
    <w:rsid w:val="0036025B"/>
    <w:rsid w:val="003A3413"/>
    <w:rsid w:val="003D0F86"/>
    <w:rsid w:val="003F4790"/>
    <w:rsid w:val="00425A54"/>
    <w:rsid w:val="004A4AE6"/>
    <w:rsid w:val="0050356A"/>
    <w:rsid w:val="005C5B80"/>
    <w:rsid w:val="005E5C01"/>
    <w:rsid w:val="0060454D"/>
    <w:rsid w:val="00617E10"/>
    <w:rsid w:val="00645181"/>
    <w:rsid w:val="00657A7E"/>
    <w:rsid w:val="00707130"/>
    <w:rsid w:val="00734755"/>
    <w:rsid w:val="0077350D"/>
    <w:rsid w:val="00777317"/>
    <w:rsid w:val="008C641E"/>
    <w:rsid w:val="00964BBB"/>
    <w:rsid w:val="00A25EEC"/>
    <w:rsid w:val="00A36696"/>
    <w:rsid w:val="00A91F3F"/>
    <w:rsid w:val="00AA1022"/>
    <w:rsid w:val="00AB360C"/>
    <w:rsid w:val="00AC33E9"/>
    <w:rsid w:val="00B52966"/>
    <w:rsid w:val="00B60FE5"/>
    <w:rsid w:val="00B912BD"/>
    <w:rsid w:val="00BB53A5"/>
    <w:rsid w:val="00CA7E12"/>
    <w:rsid w:val="00E34A7C"/>
    <w:rsid w:val="00F2106C"/>
    <w:rsid w:val="00FA0444"/>
    <w:rsid w:val="00FA49E6"/>
    <w:rsid w:val="00FB5740"/>
    <w:rsid w:val="00FC7BB3"/>
    <w:rsid w:val="00FD1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02C81F"/>
  <w15:chartTrackingRefBased/>
  <w15:docId w15:val="{ECB155BC-5DA6-DC40-96F2-115E7ADE7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bel" w:eastAsiaTheme="minorHAnsi" w:hAnsi="Corbel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rPr>
      <w:lang w:val="sl-SI"/>
    </w:rPr>
  </w:style>
  <w:style w:type="paragraph" w:styleId="Naslov1">
    <w:name w:val="heading 1"/>
    <w:basedOn w:val="Navaden"/>
    <w:next w:val="Navaden"/>
    <w:link w:val="Naslov1Znak"/>
    <w:uiPriority w:val="9"/>
    <w:qFormat/>
    <w:rsid w:val="00B912B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B912B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B912B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Style1">
    <w:name w:val="Style1"/>
    <w:basedOn w:val="Navaden"/>
    <w:qFormat/>
    <w:rsid w:val="00B912BD"/>
    <w:rPr>
      <w:rFonts w:eastAsia="MS Mincho"/>
      <w:lang w:val="en-GB"/>
    </w:rPr>
  </w:style>
  <w:style w:type="character" w:customStyle="1" w:styleId="Naslov1Znak">
    <w:name w:val="Naslov 1 Znak"/>
    <w:basedOn w:val="Privzetapisavaodstavka"/>
    <w:link w:val="Naslov1"/>
    <w:uiPriority w:val="9"/>
    <w:rsid w:val="00B912B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Naslov2Znak">
    <w:name w:val="Naslov 2 Znak"/>
    <w:basedOn w:val="Privzetapisavaodstavka"/>
    <w:link w:val="Naslov2"/>
    <w:uiPriority w:val="9"/>
    <w:rsid w:val="00B912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B912BD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slov">
    <w:name w:val="Title"/>
    <w:basedOn w:val="Navaden"/>
    <w:next w:val="Navaden"/>
    <w:link w:val="NaslovZnak"/>
    <w:uiPriority w:val="10"/>
    <w:qFormat/>
    <w:rsid w:val="00B912B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NaslovZnak">
    <w:name w:val="Naslov Znak"/>
    <w:basedOn w:val="Privzetapisavaodstavka"/>
    <w:link w:val="Naslov"/>
    <w:uiPriority w:val="10"/>
    <w:rsid w:val="00B912B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B912B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slovZnak">
    <w:name w:val="Podnaslov Znak"/>
    <w:basedOn w:val="Privzetapisavaodstavka"/>
    <w:link w:val="Podnaslov"/>
    <w:uiPriority w:val="11"/>
    <w:rsid w:val="00B912BD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Krepko">
    <w:name w:val="Strong"/>
    <w:basedOn w:val="Privzetapisavaodstavka"/>
    <w:uiPriority w:val="22"/>
    <w:qFormat/>
    <w:rsid w:val="00B912BD"/>
    <w:rPr>
      <w:b/>
      <w:bCs/>
    </w:rPr>
  </w:style>
  <w:style w:type="character" w:styleId="Poudarek">
    <w:name w:val="Emphasis"/>
    <w:basedOn w:val="Privzetapisavaodstavka"/>
    <w:uiPriority w:val="20"/>
    <w:qFormat/>
    <w:rsid w:val="00B912BD"/>
    <w:rPr>
      <w:i/>
      <w:iCs/>
    </w:rPr>
  </w:style>
  <w:style w:type="paragraph" w:styleId="Brezrazmikov">
    <w:name w:val="No Spacing"/>
    <w:uiPriority w:val="1"/>
    <w:qFormat/>
    <w:rsid w:val="00B912BD"/>
    <w:rPr>
      <w:rFonts w:ascii="Times New Roman" w:eastAsia="Times New Roman" w:hAnsi="Times New Roman"/>
    </w:rPr>
  </w:style>
  <w:style w:type="paragraph" w:styleId="Odstavekseznama">
    <w:name w:val="List Paragraph"/>
    <w:basedOn w:val="Navaden"/>
    <w:link w:val="OdstavekseznamaZnak"/>
    <w:uiPriority w:val="34"/>
    <w:qFormat/>
    <w:rsid w:val="00B912BD"/>
    <w:pPr>
      <w:ind w:left="720"/>
      <w:contextualSpacing/>
    </w:pPr>
    <w:rPr>
      <w:rFonts w:eastAsia="MS Mincho"/>
      <w:lang w:val="en-GB"/>
    </w:rPr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B912BD"/>
    <w:rPr>
      <w:rFonts w:ascii="Corbel" w:eastAsia="MS Mincho" w:hAnsi="Corbel" w:cs="Times New Roman"/>
      <w:lang w:val="en-GB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B912B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Times New Roman" w:eastAsia="Times New Roman" w:hAnsi="Times New Roman"/>
      <w:i/>
      <w:iCs/>
      <w:color w:val="4472C4" w:themeColor="accen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B912BD"/>
    <w:rPr>
      <w:rFonts w:ascii="Times New Roman" w:eastAsia="Times New Roman" w:hAnsi="Times New Roman" w:cs="Times New Roman"/>
      <w:i/>
      <w:iCs/>
      <w:color w:val="4472C4" w:themeColor="accent1"/>
    </w:rPr>
  </w:style>
  <w:style w:type="character" w:styleId="Neenpoudarek">
    <w:name w:val="Subtle Emphasis"/>
    <w:basedOn w:val="Privzetapisavaodstavka"/>
    <w:uiPriority w:val="19"/>
    <w:qFormat/>
    <w:rsid w:val="00B912BD"/>
    <w:rPr>
      <w:i/>
      <w:iCs/>
      <w:color w:val="404040" w:themeColor="text1" w:themeTint="BF"/>
    </w:rPr>
  </w:style>
  <w:style w:type="paragraph" w:customStyle="1" w:styleId="Default">
    <w:name w:val="Default"/>
    <w:rsid w:val="00B52966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Hiperpovezava">
    <w:name w:val="Hyperlink"/>
    <w:basedOn w:val="Privzetapisavaodstavka"/>
    <w:uiPriority w:val="99"/>
    <w:unhideWhenUsed/>
    <w:rsid w:val="00063560"/>
    <w:rPr>
      <w:color w:val="0563C1" w:themeColor="hyperlink"/>
      <w:u w:val="single"/>
    </w:rPr>
  </w:style>
  <w:style w:type="paragraph" w:styleId="Glava">
    <w:name w:val="header"/>
    <w:basedOn w:val="Navaden"/>
    <w:link w:val="GlavaZnak"/>
    <w:uiPriority w:val="99"/>
    <w:unhideWhenUsed/>
    <w:rsid w:val="00FA0444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FA0444"/>
    <w:rPr>
      <w:lang w:val="sl-SI"/>
    </w:rPr>
  </w:style>
  <w:style w:type="paragraph" w:styleId="Noga">
    <w:name w:val="footer"/>
    <w:basedOn w:val="Navaden"/>
    <w:link w:val="NogaZnak"/>
    <w:uiPriority w:val="99"/>
    <w:unhideWhenUsed/>
    <w:rsid w:val="00FA0444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FA0444"/>
    <w:rPr>
      <w:lang w:val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061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360091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</w:div>
        <w:div w:id="50427745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15464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89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02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962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7684283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2267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797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78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490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401565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8038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43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98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963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940031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108726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31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13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586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414456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2065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295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52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67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96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989730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2575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82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3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univerzatri.si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Slovenska univerza za tretje življenjsko obdobje</Company>
  <LinksUpToDate>false</LinksUpToDate>
  <CharactersWithSpaces>8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niverzatri</cp:lastModifiedBy>
  <cp:revision>2</cp:revision>
  <dcterms:created xsi:type="dcterms:W3CDTF">2020-10-14T20:44:00Z</dcterms:created>
  <dcterms:modified xsi:type="dcterms:W3CDTF">2020-10-14T20:44:00Z</dcterms:modified>
  <cp:category/>
</cp:coreProperties>
</file>